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a="http://schemas.openxmlformats.org/drawingml/2006/main" xmlns:pic="http://schemas.openxmlformats.org/drawingml/2006/picture" xmlns:a14="http://schemas.microsoft.com/office/drawing/2010/main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1B7" w:rsidP="006161B7" w:rsidRDefault="006161B7" w14:paraId="3A1EE51B" w14:textId="7777777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editId="4B67A0C9" wp14:anchorId="4DA19896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1CFC" w:rsidP="00201CFC" w:rsidRDefault="00201CFC" w14:paraId="4E47FE72" w14:textId="77777777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:rsidRPr="00201CFC" w:rsidR="00201CFC" w:rsidP="00201CFC" w:rsidRDefault="00201CFC" w14:paraId="3AF939C0" w14:textId="77777777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:rsidRPr="00105832" w:rsidR="00201CFC" w:rsidP="00201CFC" w:rsidRDefault="00201CFC" w14:paraId="06294888" w14:textId="77777777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:rsidRPr="00201CFC" w:rsidR="00201CFC" w:rsidP="00201CFC" w:rsidRDefault="00201CFC" w14:paraId="78D02B58" w14:textId="77777777">
      <w:pPr>
        <w:spacing w:after="0"/>
        <w:jc w:val="center"/>
        <w:rPr>
          <w:rFonts w:eastAsiaTheme="minorEastAsia" w:cstheme="minorHAnsi"/>
          <w:lang w:eastAsia="zh-CN"/>
        </w:rPr>
      </w:pPr>
    </w:p>
    <w:p w:rsidRPr="00201CFC" w:rsidR="00201CFC" w:rsidP="00EC4247" w:rsidRDefault="00201CFC" w14:paraId="651BDA09" w14:textId="7777777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:rsidRPr="00105832" w:rsidR="00201CFC" w:rsidP="00EC4247" w:rsidRDefault="007B55E0" w14:paraId="788869E7" w14:textId="138364A3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Pr="00201CFC" w:rsid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Pr="00201CFC" w:rsid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Pr="00201CFC" w:rsid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Pr="00201CFC" w:rsid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Pr="00201CFC" w:rsid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Pr="00201CFC" w:rsidR="00455D8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Pr="00201CFC" w:rsid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Pr="00201CFC" w:rsid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Pr="00201CFC" w:rsid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Pr="00201CFC" w:rsid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Pr="00201CFC" w:rsidR="00201CFC">
        <w:rPr>
          <w:rFonts w:eastAsiaTheme="minorEastAsia" w:cstheme="minorHAnsi"/>
          <w:lang w:eastAsia="zh-CN"/>
        </w:rPr>
        <w:t>dollar.</w:t>
      </w:r>
    </w:p>
    <w:p w:rsidRPr="000D0585" w:rsidR="005322BD" w:rsidP="00EC4247" w:rsidRDefault="005322BD" w14:paraId="2453AC92" w14:textId="7777777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39101503" w14:textId="7777777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="002B5F69" w:rsidP="00EC4247" w:rsidRDefault="002B5F69" w14:paraId="3902E1DE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:rsidR="002B5F69" w:rsidP="00EC4247" w:rsidRDefault="002B5F69" w14:paraId="3E9FC9F4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:rsidRPr="002B5F69" w:rsidR="002B5F69" w:rsidP="00EC4247" w:rsidRDefault="002B5F69" w14:paraId="13137A59" w14:textId="20145E4F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proofErr w:type="spellStart"/>
      <w:r w:rsidR="0083223D">
        <w:rPr>
          <w:rFonts w:eastAsiaTheme="minorEastAsia" w:cstheme="minorHAnsi"/>
          <w:lang w:eastAsia="zh-CN"/>
        </w:rPr>
        <w:t>378,006</w:t>
      </w:r>
      <w:proofErr w:type="spellEnd"/>
      <w:r w:rsidR="0083223D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</w:t>
      </w:r>
      <w:proofErr w:type="spellStart"/>
      <w:r w:rsidR="00BF0947">
        <w:rPr>
          <w:rFonts w:eastAsiaTheme="minorEastAsia" w:cstheme="minorHAnsi"/>
          <w:lang w:eastAsia="zh-CN"/>
        </w:rPr>
        <w:t>371,992</w:t>
      </w:r>
      <w:proofErr w:type="spellEnd"/>
      <w:r w:rsidR="00BF0947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6,013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:rsidRPr="000D0585" w:rsidR="002B5F69" w:rsidP="00EC4247" w:rsidRDefault="002B5F69" w14:paraId="6D49609A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5322BD" w:rsidP="00EC4247" w:rsidRDefault="005322BD" w14:paraId="330BDD98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BB53C1" w:rsidP="00EC4247" w:rsidRDefault="00BB53C1" w14:paraId="6940EE8D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:rsidRPr="00105832" w:rsidR="00754CA5" w:rsidP="00EC4247" w:rsidRDefault="00754CA5" w14:paraId="7B0C8B5C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754CA5" w:rsidR="00754CA5" w:rsidP="00EC4247" w:rsidRDefault="00754CA5" w14:paraId="2B4B3718" w14:textId="612377B4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</w:t>
      </w:r>
      <w:proofErr w:type="spellStart"/>
      <w:r w:rsidR="00547F8C">
        <w:rPr>
          <w:rFonts w:eastAsiaTheme="minorEastAsia" w:cstheme="minorHAnsi"/>
          <w:lang w:eastAsia="zh-CN"/>
        </w:rPr>
        <w:t>5.2</w:t>
      </w:r>
      <w:proofErr w:type="spellEnd"/>
      <w:r w:rsidR="00547F8C">
        <w:rPr>
          <w:rFonts w:eastAsiaTheme="minorEastAsia" w:cstheme="minorHAnsi"/>
          <w:lang w:eastAsia="zh-CN"/>
        </w:rPr>
        <w:t>$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proofErr w:type="spellStart"/>
      <w:r w:rsidR="00547F8C">
        <w:rPr>
          <w:rFonts w:eastAsiaTheme="minorEastAsia" w:cstheme="minorHAnsi"/>
          <w:lang w:eastAsia="zh-CN"/>
        </w:rPr>
        <w:t>1,968.0</w:t>
      </w:r>
      <w:proofErr w:type="spellEnd"/>
      <w:r w:rsidR="00547F8C">
        <w:rPr>
          <w:rFonts w:eastAsiaTheme="minorEastAsia" w:cstheme="minorHAnsi"/>
          <w:lang w:eastAsia="zh-CN"/>
        </w:rPr>
        <w:t xml:space="preserve">$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:rsidRPr="000D0585" w:rsidR="00BB53C1" w:rsidP="00EC4247" w:rsidRDefault="00BB53C1" w14:paraId="7F8D5221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4E29C3" w:rsidP="00EC4247" w:rsidRDefault="004E29C3" w14:paraId="6B94C7F4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5322BD" w:rsidP="00EC4247" w:rsidRDefault="005322BD" w14:paraId="45C7C12B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:rsidRPr="00105832" w:rsidR="005322BD" w:rsidP="00EC4247" w:rsidRDefault="005322BD" w14:paraId="1B4A6D42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5322BD" w:rsidR="005322BD" w:rsidP="00EC4247" w:rsidRDefault="005322BD" w14:paraId="114E4044" w14:textId="3650CA6D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proofErr w:type="spellStart"/>
      <w:r w:rsidR="000D7C82">
        <w:rPr>
          <w:rFonts w:eastAsiaTheme="minorEastAsia" w:cstheme="minorHAnsi"/>
          <w:lang w:eastAsia="zh-CN"/>
        </w:rPr>
        <w:t>242.8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proofErr w:type="spellStart"/>
      <w:r w:rsidR="000D7C82">
        <w:rPr>
          <w:rFonts w:eastAsiaTheme="minorEastAsia" w:cstheme="minorHAnsi"/>
          <w:lang w:eastAsia="zh-CN"/>
        </w:rPr>
        <w:t>91,784.7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Pr="000D0585" w:rsidR="005322BD" w:rsidP="00EC4247" w:rsidRDefault="005322BD" w14:paraId="02042887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749382E1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201CFC" w:rsidP="00EC4247" w:rsidRDefault="00201CFC" w14:paraId="5A10E8A7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:rsidRPr="00105832" w:rsidR="00EC4247" w:rsidP="00EC4247" w:rsidRDefault="00EC4247" w14:paraId="55BA234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AD39EF" w:rsidR="00AD39EF" w:rsidP="00EC4247" w:rsidRDefault="00AD39EF" w14:paraId="60E79DF3" w14:textId="6EC709BB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 xml:space="preserve">Forests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94.8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35,828.6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C871B2">
        <w:rPr>
          <w:rFonts w:eastAsiaTheme="minorEastAsia" w:cstheme="minorHAnsi"/>
          <w:lang w:eastAsia="zh-CN"/>
        </w:rPr>
        <w:t>annually.</w:t>
      </w:r>
    </w:p>
    <w:p w:rsidRPr="000D0585" w:rsidR="00C871B2" w:rsidP="00EC4247" w:rsidRDefault="00C871B2" w14:paraId="30A36099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247" w:rsidRDefault="00C871B2" w14:paraId="06BDA7F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C7781D" w:rsidP="00EC4247" w:rsidRDefault="00C7781D" w14:paraId="34E0CB00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:rsidRPr="00C7781D" w:rsidR="00C7781D" w:rsidP="00EC4247" w:rsidRDefault="00C7781D" w14:paraId="2ED8A1E8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Pr="00EC4FA1" w:rsidR="001450DB" w:rsidP="00EC4247" w:rsidRDefault="00EC4FA1" w14:paraId="47C81221" w14:textId="69BEE87D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>many non-</w:t>
      </w:r>
      <w:proofErr w:type="gramStart"/>
      <w:r w:rsidR="00A96B5B">
        <w:rPr>
          <w:rFonts w:eastAsiaTheme="minorEastAsia" w:cstheme="minorHAnsi"/>
          <w:lang w:eastAsia="zh-CN"/>
        </w:rPr>
        <w:t>material</w:t>
      </w:r>
      <w:proofErr w:type="gramEnd"/>
      <w:r w:rsidR="00A96B5B">
        <w:rPr>
          <w:rFonts w:eastAsiaTheme="minorEastAsia" w:cstheme="minorHAnsi"/>
          <w:lang w:eastAsia="zh-CN"/>
        </w:rPr>
        <w:t xml:space="preserve">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</w:t>
      </w:r>
      <w:proofErr w:type="spellStart"/>
      <w:r w:rsidR="000D7C82">
        <w:t>1,142.6</w:t>
      </w:r>
      <w:proofErr w:type="spellEnd"/>
      <w:r w:rsidR="000D7C82">
        <w:t>$</w:t>
      </w:r>
      <w:r w:rsidR="002C491D">
        <w:t xml:space="preserve"> per acre per year, for a total value of approximately</w:t>
      </w:r>
      <w:r w:rsidR="000D7C82">
        <w:t xml:space="preserve"> </w:t>
      </w:r>
      <w:proofErr w:type="spellStart"/>
      <w:r w:rsidR="000D7C82">
        <w:t>431,914.7</w:t>
      </w:r>
      <w:proofErr w:type="spellEnd"/>
      <w:r w:rsidR="000D7C82">
        <w:t>$</w:t>
      </w:r>
      <w:r w:rsidR="00DB3227">
        <w:t xml:space="preserve"> </w:t>
      </w:r>
      <w:r w:rsidR="00790AB4">
        <w:t>annually</w:t>
      </w:r>
      <w:r w:rsidR="003F144A">
        <w:t>.</w:t>
      </w:r>
    </w:p>
    <w:p w:rsidRPr="000D0585" w:rsidR="00EC4FA1" w:rsidP="00EC4247" w:rsidRDefault="00EC4FA1" w14:paraId="616C5573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Pr="000D0585" w:rsidR="00EC4FA1" w:rsidP="00EC4247" w:rsidRDefault="00EC4FA1" w14:paraId="14171856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:rsidR="00201CFC" w:rsidP="00EC4247" w:rsidRDefault="00201CFC" w14:paraId="550D62DF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:rsidRPr="004E29C3" w:rsidR="00EC4247" w:rsidP="00EC4247" w:rsidRDefault="00EC4247" w14:paraId="7D96F7B9" w14:textId="7777777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:rsidR="00201CFC" w:rsidP="00EC4FA1" w:rsidRDefault="00201CFC" w14:paraId="23AA77EF" w14:textId="2D2F8013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685.6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Pr="00201CFC">
        <w:rPr>
          <w:rFonts w:eastAsiaTheme="minorEastAsia" w:cstheme="minorHAnsi"/>
          <w:lang w:eastAsia="zh-CN"/>
        </w:rPr>
        <w:t xml:space="preserve"> 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proofErr w:type="spellStart"/>
      <w:r w:rsidR="000D7C82">
        <w:rPr>
          <w:rFonts w:eastAsiaTheme="minorEastAsia" w:cstheme="minorHAnsi"/>
          <w:lang w:eastAsia="zh-CN"/>
        </w:rPr>
        <w:t>259,177.7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Pr="000D0585" w:rsidR="00EC4247" w:rsidP="00EC4FA1" w:rsidRDefault="00EC4247" w14:paraId="5DC7CBE3" w14:textId="77777777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:rsidRPr="000D0585" w:rsidR="00C871B2" w:rsidP="00EC4FA1" w:rsidRDefault="00C871B2" w14:paraId="54E5A8EB" w14:textId="77777777">
      <w:pPr>
        <w:contextualSpacing/>
        <w:rPr>
          <w:rFonts w:eastAsiaTheme="minorEastAsia" w:cstheme="minorHAnsi"/>
          <w:sz w:val="20"/>
          <w:szCs w:val="20"/>
          <w:lang w:eastAsia="zh-CN"/>
        </w:rPr>
      </w:pPr>
      <w:bookmarkStart w:name="_GoBack" w:id="0"/>
      <w:bookmarkEnd w:id="0"/>
    </w:p>
    <w:p w:rsidR="00201CFC" w:rsidP="00EC4247" w:rsidRDefault="00201CFC" w14:paraId="098E16F7" w14:textId="7777777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:rsidRPr="004E29C3" w:rsidR="00EC4247" w:rsidP="00EC4247" w:rsidRDefault="00EC4247" w14:paraId="2B13C22C" w14:textId="77777777">
      <w:pPr>
        <w:spacing w:after="0"/>
        <w:rPr>
          <w:rFonts w:eastAsiaTheme="minorEastAsia" w:cstheme="minorHAnsi"/>
          <w:lang w:eastAsia="zh-CN"/>
        </w:rPr>
      </w:pPr>
    </w:p>
    <w:p w:rsidR="00201CFC" w:rsidP="00EC4FA1" w:rsidRDefault="00201CFC" w14:paraId="300CCD8E" w14:textId="13CA367A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2,171.1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820,673.7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:rsidR="000D0585" w:rsidP="00EC4FA1" w:rsidRDefault="000D0585" w14:paraId="76368392" w14:textId="77777777">
      <w:pPr>
        <w:contextualSpacing/>
        <w:rPr>
          <w:rFonts w:eastAsiaTheme="minorEastAsia" w:cstheme="minorHAnsi"/>
          <w:lang w:eastAsia="zh-CN"/>
        </w:rPr>
      </w:pPr>
    </w:p>
    <w:p w:rsidR="003D2E87" w:rsidP="00EC4FA1" w:rsidRDefault="003D2E87" w14:paraId="246260B7" w14:textId="77777777">
      <w:pPr>
        <w:contextualSpacing/>
        <w:rPr>
          <w:rFonts w:eastAsiaTheme="minorEastAsia" w:cstheme="minorHAnsi"/>
          <w:lang w:eastAsia="zh-CN"/>
        </w:rPr>
      </w:pPr>
    </w:p>
    <w:p w:rsidR="00017703" w:rsidP="00017703" w:rsidRDefault="00017703" w14:paraId="62B5B18E" w14:textId="77777777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2251"/>
        <w:gridCol w:w="2512"/>
        <w:gridCol w:w="2409"/>
        <w:gridCol w:w="2511"/>
      </w:tblGrid>
      <w:tr w:rsidRPr="00201CFC" w:rsidR="00017703" w:rsidTr="00D263D3" w14:paraId="0CC9EDEA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1CFC" w:rsidR="00017703" w:rsidP="00D263D3" w:rsidRDefault="00017703" w14:paraId="6F69738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17703" w:rsidP="00D263D3" w:rsidRDefault="00017703" w14:paraId="3B81947A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:rsidRPr="00201CFC" w:rsidR="00017703" w:rsidP="00D263D3" w:rsidRDefault="00017703" w14:paraId="7529DA2B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color="auto" w:sz="4" w:space="0"/>
              <w:bottom w:val="single" w:color="auto" w:sz="4" w:space="0"/>
            </w:tcBorders>
          </w:tcPr>
          <w:p w:rsidRPr="00201CFC" w:rsidR="00017703" w:rsidP="00D263D3" w:rsidRDefault="00017703" w14:paraId="61A39942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="00017703" w:rsidP="00D263D3" w:rsidRDefault="00017703" w14:paraId="5C3B59B5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:rsidRPr="00201CFC" w:rsidR="00017703" w:rsidP="00D263D3" w:rsidRDefault="00017703" w14:paraId="6BED61B3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Pr="00201CFC" w:rsidR="00017703" w:rsidTr="00D263D3" w14:paraId="1B1F73D9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</w:tcBorders>
            <w:vAlign w:val="bottom"/>
          </w:tcPr>
          <w:p w:rsidRPr="00201CFC" w:rsidR="00017703" w:rsidP="00D263D3" w:rsidRDefault="00017703" w14:paraId="39B8F46A" w14:textId="7777777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017703" w14:paraId="07854826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-</w:t>
            </w:r>
            <w:proofErr w:type="spellEnd"/>
          </w:p>
        </w:tc>
        <w:tc>
          <w:tcPr>
            <w:tcW w:w="2064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017703" w14:paraId="1F2D91C7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1,954.3606</w:t>
            </w:r>
            <w:proofErr w:type="spellEnd"/>
          </w:p>
        </w:tc>
        <w:tc>
          <w:tcPr>
            <w:tcW w:w="2538" w:type="dxa"/>
            <w:tcBorders>
              <w:top w:val="single" w:color="auto" w:sz="4" w:space="0"/>
            </w:tcBorders>
            <w:vAlign w:val="center"/>
          </w:tcPr>
          <w:p w:rsidRPr="003465C7" w:rsidR="00017703" w:rsidP="00D263D3" w:rsidRDefault="00425E3C" w14:paraId="323E4D12" w14:textId="592F54D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,968.0</w:t>
            </w:r>
          </w:p>
        </w:tc>
      </w:tr>
      <w:tr w:rsidRPr="00201CFC" w:rsidR="00017703" w:rsidTr="00D263D3" w14:paraId="3AF29AB4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20AC0A2D" w14:textId="77777777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030F189F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90,257.5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75304F0B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1,527.2480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59555D8C" w14:textId="4D54F887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1,784.7</w:t>
            </w:r>
          </w:p>
        </w:tc>
      </w:tr>
      <w:tr w:rsidRPr="00201CFC" w:rsidR="00017703" w:rsidTr="00D263D3" w14:paraId="6E76F376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0825B2E0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294BF9CB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35,426.3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62BA9FFC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402.3043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2C986C14" w14:textId="6ACE8C79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828.6</w:t>
            </w:r>
          </w:p>
        </w:tc>
      </w:tr>
      <w:tr w:rsidRPr="00201CFC" w:rsidR="00017703" w:rsidTr="00D263D3" w14:paraId="50654A36" w14:textId="77777777">
        <w:trPr>
          <w:trHeight w:val="516"/>
        </w:trPr>
        <w:tc>
          <w:tcPr>
            <w:tcW w:w="2511" w:type="dxa"/>
            <w:vAlign w:val="bottom"/>
          </w:tcPr>
          <w:p w:rsidRPr="00201CFC" w:rsidR="00017703" w:rsidP="00D263D3" w:rsidRDefault="00017703" w14:paraId="6466D88C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:rsidRPr="003465C7" w:rsidR="00017703" w:rsidP="00D263D3" w:rsidRDefault="00017703" w14:paraId="588E553D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422,993.3</w:t>
            </w:r>
            <w:proofErr w:type="spellEnd"/>
          </w:p>
        </w:tc>
        <w:tc>
          <w:tcPr>
            <w:tcW w:w="2064" w:type="dxa"/>
            <w:vAlign w:val="center"/>
          </w:tcPr>
          <w:p w:rsidRPr="003465C7" w:rsidR="00017703" w:rsidP="00D263D3" w:rsidRDefault="00017703" w14:paraId="6768F1F4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,921.3633</w:t>
            </w:r>
            <w:proofErr w:type="spellEnd"/>
          </w:p>
        </w:tc>
        <w:tc>
          <w:tcPr>
            <w:tcW w:w="2538" w:type="dxa"/>
            <w:vAlign w:val="center"/>
          </w:tcPr>
          <w:p w:rsidRPr="003465C7" w:rsidR="00017703" w:rsidP="00D263D3" w:rsidRDefault="00425E3C" w14:paraId="401713F4" w14:textId="19990364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1,914.7</w:t>
            </w:r>
          </w:p>
        </w:tc>
      </w:tr>
      <w:tr w:rsidRPr="00201CFC" w:rsidR="00017703" w:rsidTr="00D263D3" w14:paraId="60D95DF3" w14:textId="77777777">
        <w:trPr>
          <w:trHeight w:val="516"/>
        </w:trPr>
        <w:tc>
          <w:tcPr>
            <w:tcW w:w="2511" w:type="dxa"/>
            <w:tcBorders>
              <w:bottom w:val="single" w:color="auto" w:sz="4" w:space="0"/>
            </w:tcBorders>
            <w:vAlign w:val="bottom"/>
          </w:tcPr>
          <w:p w:rsidRPr="00201CFC" w:rsidR="00017703" w:rsidP="00D263D3" w:rsidRDefault="00017703" w14:paraId="58DCD9E6" w14:textId="77777777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017703" w14:paraId="2BA0360E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251,067.3</w:t>
            </w:r>
            <w:proofErr w:type="spellEnd"/>
          </w:p>
        </w:tc>
        <w:tc>
          <w:tcPr>
            <w:tcW w:w="2064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017703" w14:paraId="3C468756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,110.3604</w:t>
            </w:r>
            <w:proofErr w:type="spellEnd"/>
          </w:p>
        </w:tc>
        <w:tc>
          <w:tcPr>
            <w:tcW w:w="2538" w:type="dxa"/>
            <w:tcBorders>
              <w:bottom w:val="single" w:color="auto" w:sz="4" w:space="0"/>
            </w:tcBorders>
            <w:vAlign w:val="center"/>
          </w:tcPr>
          <w:p w:rsidRPr="003465C7" w:rsidR="00017703" w:rsidP="00D263D3" w:rsidRDefault="00D11AF3" w14:paraId="78C2B652" w14:textId="049C9A6E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9,177.7</w:t>
            </w:r>
          </w:p>
        </w:tc>
      </w:tr>
      <w:tr w:rsidRPr="00201CFC" w:rsidR="00017703" w:rsidTr="00D263D3" w14:paraId="7CBD950E" w14:textId="77777777">
        <w:trPr>
          <w:trHeight w:val="516"/>
        </w:trPr>
        <w:tc>
          <w:tcPr>
            <w:tcW w:w="2511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201CFC" w:rsidR="00017703" w:rsidP="00D263D3" w:rsidRDefault="00017703" w14:paraId="0DF61E5A" w14:textId="77777777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lastRenderedPageBreak/>
              <w:t>Total</w:t>
            </w:r>
          </w:p>
        </w:tc>
        <w:tc>
          <w:tcPr>
            <w:tcW w:w="2570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35F72BD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799,758.1</w:t>
            </w:r>
            <w:proofErr w:type="spellEnd"/>
          </w:p>
        </w:tc>
        <w:tc>
          <w:tcPr>
            <w:tcW w:w="2064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66592247" w14:textId="77777777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20,915.6364</w:t>
            </w:r>
            <w:proofErr w:type="spellEnd"/>
          </w:p>
        </w:tc>
        <w:tc>
          <w:tcPr>
            <w:tcW w:w="2538" w:type="dxa"/>
            <w:tcBorders>
              <w:top w:val="single" w:color="auto" w:sz="4" w:space="0"/>
              <w:bottom w:val="single" w:color="auto" w:sz="4" w:space="0"/>
            </w:tcBorders>
            <w:vAlign w:val="center"/>
          </w:tcPr>
          <w:p w:rsidRPr="003465C7" w:rsidR="00017703" w:rsidP="00D263D3" w:rsidRDefault="00017703" w14:paraId="0484FBD4" w14:textId="77777777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820,673.7</w:t>
            </w:r>
            <w:proofErr w:type="spellEnd"/>
          </w:p>
        </w:tc>
      </w:tr>
    </w:tbl>
    <w:p w:rsidR="00C871B2" w:rsidP="00FA39A8" w:rsidRDefault="00C871B2" w14:paraId="20F1698E" w14:textId="77777777">
      <w:pPr>
        <w:rPr>
          <w:rFonts w:eastAsiaTheme="minorEastAsia" w:cstheme="minorHAnsi"/>
          <w:noProof/>
        </w:rPr>
      </w:pPr>
    </w:p>
    <w:p w:rsidR="00C871B2" w:rsidP="00FA39A8" w:rsidRDefault="00C871B2" w14:paraId="686B40BA" w14:textId="77777777">
      <w:pPr>
        <w:rPr>
          <w:rFonts w:eastAsiaTheme="minorEastAsia" w:cstheme="minorHAnsi"/>
          <w:noProof/>
        </w:rPr>
      </w:pPr>
    </w:p>
    <w:p w:rsidR="00C871B2" w:rsidP="00FA39A8" w:rsidRDefault="003F144A" w14:paraId="759F1F18" w14:textId="77777777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drawing>
          <wp:anchor distT="0" distB="0" distL="114300" distR="114300" simplePos="0" relativeHeight="251659264" behindDoc="0" locked="0" layoutInCell="1" allowOverlap="1" wp14:editId="723E68C3" wp14:anchorId="6190273E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A39A8" w:rsidP="00FA39A8" w:rsidRDefault="00FA39A8" w14:paraId="7478E1C3" w14:textId="77777777">
      <w:pPr>
        <w:rPr>
          <w:rFonts w:eastAsiaTheme="minorEastAsia" w:cstheme="minorHAnsi"/>
          <w:noProof/>
        </w:rPr>
      </w:pPr>
    </w:p>
    <w:p w:rsidRPr="00FA39A8" w:rsidR="006161B7" w:rsidP="00FA39A8" w:rsidRDefault="006161B7" w14:paraId="5C79F464" w14:textId="77777777">
      <w:pPr>
        <w:rPr>
          <w:rFonts w:eastAsiaTheme="minorEastAsia" w:cstheme="minorHAnsi"/>
          <w:lang w:eastAsia="zh-CN"/>
        </w:rPr>
      </w:pPr>
    </w:p>
    <w:sectPr w:rsidRPr="00FA39A8" w:rsidR="006161B7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52770FE4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A53BFA">
      <w:rPr>
        <w:rFonts w:eastAsiaTheme="majorEastAsia" w:cstheme="minorHAnsi"/>
        <w:noProof/>
        <w:color w:val="7F7F7F" w:themeColor="text1" w:themeTint="80"/>
        <w:sz w:val="16"/>
      </w:rPr>
      <w:t>2/17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rQUAKgfvFy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3264E4"/>
    <w:rsid w:val="003465C7"/>
    <w:rsid w:val="00394EBC"/>
    <w:rsid w:val="003C01D1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B3227"/>
    <w:rsid w:val="00DD0441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1</cp:revision>
  <cp:lastPrinted>2012-09-10T15:05:00Z</cp:lastPrinted>
  <dcterms:created xsi:type="dcterms:W3CDTF">2013-09-05T20:27:00Z</dcterms:created>
  <dcterms:modified xsi:type="dcterms:W3CDTF">2020-02-17T15:14:00Z</dcterms:modified>
</cp:coreProperties>
</file>